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FE51F" w14:textId="77777777" w:rsidR="004C03C6" w:rsidRPr="001571ED" w:rsidRDefault="004C03C6" w:rsidP="0012259F">
      <w:pPr>
        <w:spacing w:after="0" w:line="240" w:lineRule="auto"/>
        <w:jc w:val="center"/>
        <w:rPr>
          <w:rFonts w:eastAsia="Times New Roman" w:cstheme="minorHAnsi"/>
          <w:b/>
          <w:bCs/>
          <w:noProof/>
          <w:sz w:val="36"/>
          <w:szCs w:val="36"/>
          <w:lang w:eastAsia="ar-SA" w:bidi="ar-SA"/>
        </w:rPr>
      </w:pPr>
    </w:p>
    <w:p w14:paraId="76A891C6" w14:textId="44B825A0" w:rsidR="00025B48" w:rsidRPr="002C0268" w:rsidRDefault="0012259F" w:rsidP="002C0268">
      <w:pPr>
        <w:spacing w:after="0" w:line="240" w:lineRule="auto"/>
        <w:jc w:val="center"/>
        <w:rPr>
          <w:rFonts w:eastAsia="Times New Roman" w:cstheme="minorHAnsi"/>
          <w:b/>
          <w:bCs/>
          <w:noProof/>
          <w:sz w:val="36"/>
          <w:szCs w:val="36"/>
          <w:lang w:eastAsia="ar-SA" w:bidi="ar-SA"/>
        </w:rPr>
      </w:pPr>
      <w:r w:rsidRPr="001571ED">
        <w:rPr>
          <w:rFonts w:cstheme="minorHAnsi"/>
          <w:noProof/>
          <w:lang w:bidi="ar-SA"/>
        </w:rPr>
        <w:drawing>
          <wp:inline distT="0" distB="0" distL="0" distR="0" wp14:anchorId="682EECA2" wp14:editId="799EE2B0">
            <wp:extent cx="1926683" cy="697230"/>
            <wp:effectExtent l="0" t="0" r="0" b="7620"/>
            <wp:docPr id="2" name="Picture 2" descr="C:\Users\ajac.mehdi\Desktop\New Ajman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jac.mehdi\Desktop\New Ajman 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693" cy="71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080" w:type="dxa"/>
        <w:tblInd w:w="3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0080"/>
      </w:tblGrid>
      <w:tr w:rsidR="00025B48" w:rsidRPr="001571ED" w14:paraId="2D74FA26" w14:textId="77777777" w:rsidTr="00025B48">
        <w:tc>
          <w:tcPr>
            <w:tcW w:w="10080" w:type="dxa"/>
            <w:tcBorders>
              <w:right w:val="dashDotStroked" w:sz="24" w:space="0" w:color="auto"/>
            </w:tcBorders>
          </w:tcPr>
          <w:p w14:paraId="7358B718" w14:textId="152AEB7B" w:rsidR="00CE5681" w:rsidRPr="001571ED" w:rsidRDefault="002C0268" w:rsidP="00F52433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color w:val="000000" w:themeColor="text1"/>
                <w:sz w:val="28"/>
                <w:szCs w:val="28"/>
              </w:rPr>
              <w:t xml:space="preserve">Final </w:t>
            </w:r>
            <w:r w:rsidR="00CE5681">
              <w:rPr>
                <w:rFonts w:cstheme="minorHAnsi"/>
                <w:b/>
                <w:color w:val="000000" w:themeColor="text1"/>
                <w:sz w:val="28"/>
                <w:szCs w:val="28"/>
              </w:rPr>
              <w:t xml:space="preserve">Submission </w:t>
            </w:r>
            <w:r>
              <w:rPr>
                <w:rFonts w:cstheme="minorHAnsi"/>
                <w:b/>
                <w:color w:val="000000" w:themeColor="text1"/>
                <w:sz w:val="28"/>
                <w:szCs w:val="28"/>
              </w:rPr>
              <w:t>cover</w:t>
            </w:r>
          </w:p>
        </w:tc>
      </w:tr>
    </w:tbl>
    <w:p w14:paraId="5F1FEFCD" w14:textId="77777777" w:rsidR="00025B48" w:rsidRPr="002C0268" w:rsidRDefault="00025B48" w:rsidP="002C0268">
      <w:pPr>
        <w:spacing w:after="0" w:line="240" w:lineRule="auto"/>
        <w:rPr>
          <w:rFonts w:eastAsia="Times New Roman" w:cstheme="minorHAnsi"/>
          <w:b/>
          <w:bCs/>
          <w:noProof/>
          <w:sz w:val="24"/>
          <w:szCs w:val="24"/>
          <w:lang w:eastAsia="ar-SA" w:bidi="ar-SA"/>
        </w:rPr>
      </w:pPr>
    </w:p>
    <w:p w14:paraId="1A3EA861" w14:textId="6F9C6D74" w:rsidR="0012259F" w:rsidRPr="001571ED" w:rsidRDefault="004C03C6" w:rsidP="0012259F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b/>
          <w:bCs/>
          <w:noProof/>
          <w:sz w:val="24"/>
          <w:szCs w:val="24"/>
          <w:rtl/>
          <w:lang w:eastAsia="ar-SA" w:bidi="ar-SA"/>
        </w:rPr>
      </w:pPr>
      <w:r w:rsidRPr="001571ED">
        <w:rPr>
          <w:rFonts w:eastAsia="Times New Roman" w:cstheme="minorHAnsi"/>
          <w:b/>
          <w:bCs/>
          <w:noProof/>
          <w:sz w:val="24"/>
          <w:szCs w:val="24"/>
          <w:lang w:eastAsia="ar-SA" w:bidi="ar-SA"/>
        </w:rPr>
        <w:t>General Information</w:t>
      </w:r>
    </w:p>
    <w:tbl>
      <w:tblPr>
        <w:tblW w:w="0" w:type="auto"/>
        <w:tblInd w:w="3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2520"/>
        <w:gridCol w:w="3240"/>
        <w:gridCol w:w="2160"/>
        <w:gridCol w:w="2160"/>
      </w:tblGrid>
      <w:tr w:rsidR="0012259F" w:rsidRPr="001571ED" w14:paraId="2774B04F" w14:textId="77777777" w:rsidTr="004C03C6">
        <w:tc>
          <w:tcPr>
            <w:tcW w:w="2520" w:type="dxa"/>
            <w:shd w:val="clear" w:color="auto" w:fill="F2F2F2" w:themeFill="background1" w:themeFillShade="F2"/>
            <w:hideMark/>
          </w:tcPr>
          <w:p w14:paraId="214008D5" w14:textId="77777777" w:rsidR="0012259F" w:rsidRPr="001571ED" w:rsidRDefault="004C03C6" w:rsidP="004C03C6">
            <w:pPr>
              <w:spacing w:before="120" w:after="12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College</w:t>
            </w:r>
          </w:p>
          <w:p w14:paraId="70CE4BAE" w14:textId="1F6ED3FE" w:rsidR="004C03C6" w:rsidRPr="001571ED" w:rsidRDefault="004C03C6" w:rsidP="004C03C6">
            <w:pPr>
              <w:spacing w:before="120" w:after="120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color w:val="000000" w:themeColor="text1"/>
                <w:sz w:val="24"/>
                <w:szCs w:val="24"/>
              </w:rPr>
              <w:t>------------------------------</w:t>
            </w:r>
          </w:p>
        </w:tc>
        <w:tc>
          <w:tcPr>
            <w:tcW w:w="3240" w:type="dxa"/>
            <w:tcBorders>
              <w:right w:val="dashDotStroked" w:sz="24" w:space="0" w:color="auto"/>
            </w:tcBorders>
            <w:hideMark/>
          </w:tcPr>
          <w:p w14:paraId="54558031" w14:textId="77777777" w:rsidR="0012259F" w:rsidRPr="001571ED" w:rsidRDefault="004C03C6" w:rsidP="004C03C6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/>
                <w:color w:val="000000" w:themeColor="text1"/>
                <w:sz w:val="24"/>
                <w:szCs w:val="24"/>
              </w:rPr>
              <w:t>Department</w:t>
            </w:r>
          </w:p>
          <w:p w14:paraId="353A4620" w14:textId="766D853B" w:rsidR="004C03C6" w:rsidRPr="001571ED" w:rsidRDefault="004C03C6" w:rsidP="004C03C6">
            <w:pPr>
              <w:spacing w:before="120" w:after="120"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Cs/>
                <w:color w:val="000000" w:themeColor="text1"/>
                <w:sz w:val="24"/>
                <w:szCs w:val="24"/>
              </w:rPr>
              <w:t>-------------------------------------</w:t>
            </w:r>
          </w:p>
        </w:tc>
        <w:tc>
          <w:tcPr>
            <w:tcW w:w="2160" w:type="dxa"/>
            <w:tcBorders>
              <w:top w:val="single" w:sz="12" w:space="0" w:color="auto"/>
              <w:left w:val="dashDotStroked" w:sz="24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37CF516B" w14:textId="77777777" w:rsidR="004C03C6" w:rsidRPr="001571ED" w:rsidRDefault="004C03C6" w:rsidP="004C03C6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/>
                <w:color w:val="000000" w:themeColor="text1"/>
                <w:sz w:val="24"/>
                <w:szCs w:val="24"/>
              </w:rPr>
              <w:t>Program</w:t>
            </w:r>
          </w:p>
          <w:p w14:paraId="17A11378" w14:textId="7FBD04B4" w:rsidR="0012259F" w:rsidRPr="001571ED" w:rsidRDefault="004C03C6" w:rsidP="004C03C6">
            <w:pPr>
              <w:spacing w:before="120" w:after="120"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Cs/>
                <w:color w:val="000000" w:themeColor="text1"/>
                <w:sz w:val="24"/>
                <w:szCs w:val="24"/>
              </w:rPr>
              <w:t>------------------------</w:t>
            </w:r>
          </w:p>
        </w:tc>
        <w:tc>
          <w:tcPr>
            <w:tcW w:w="2160" w:type="dxa"/>
          </w:tcPr>
          <w:p w14:paraId="77DCB113" w14:textId="77777777" w:rsidR="0012259F" w:rsidRPr="001571ED" w:rsidRDefault="004C03C6" w:rsidP="004C03C6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/>
                <w:color w:val="000000" w:themeColor="text1"/>
                <w:sz w:val="24"/>
                <w:szCs w:val="24"/>
              </w:rPr>
              <w:t>Academic Year</w:t>
            </w:r>
          </w:p>
          <w:p w14:paraId="19748DE8" w14:textId="1C3FBAF5" w:rsidR="004C03C6" w:rsidRPr="001571ED" w:rsidRDefault="004C03C6" w:rsidP="004C03C6">
            <w:pPr>
              <w:spacing w:before="120" w:after="120"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Cs/>
                <w:color w:val="000000" w:themeColor="text1"/>
                <w:sz w:val="24"/>
                <w:szCs w:val="24"/>
              </w:rPr>
              <w:t>-------/--------</w:t>
            </w:r>
          </w:p>
        </w:tc>
      </w:tr>
    </w:tbl>
    <w:p w14:paraId="0DA52194" w14:textId="77777777" w:rsidR="006E6D61" w:rsidRPr="002C0268" w:rsidRDefault="006E6D61" w:rsidP="002C0268">
      <w:pPr>
        <w:tabs>
          <w:tab w:val="left" w:pos="360"/>
        </w:tabs>
        <w:spacing w:before="120" w:after="120" w:line="240" w:lineRule="auto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4A16546F" w14:textId="79214D73" w:rsidR="0012259F" w:rsidRPr="001571ED" w:rsidRDefault="0011777B" w:rsidP="006E6D61">
      <w:pPr>
        <w:pStyle w:val="ListParagraph"/>
        <w:numPr>
          <w:ilvl w:val="0"/>
          <w:numId w:val="3"/>
        </w:numPr>
        <w:tabs>
          <w:tab w:val="left" w:pos="360"/>
        </w:tabs>
        <w:spacing w:before="120" w:after="120" w:line="240" w:lineRule="auto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  <w:r w:rsidRPr="001571ED">
        <w:rPr>
          <w:rFonts w:cstheme="minorHAnsi"/>
          <w:b/>
          <w:bCs/>
          <w:sz w:val="24"/>
          <w:szCs w:val="24"/>
        </w:rPr>
        <w:t>Student</w:t>
      </w:r>
      <w:r w:rsidR="007831EC" w:rsidRPr="001571ED">
        <w:rPr>
          <w:rFonts w:cstheme="minorHAnsi"/>
          <w:b/>
          <w:bCs/>
          <w:sz w:val="24"/>
          <w:szCs w:val="24"/>
        </w:rPr>
        <w:t>’s</w:t>
      </w:r>
      <w:r w:rsidR="0012259F" w:rsidRPr="001571ED">
        <w:rPr>
          <w:rFonts w:cstheme="minorHAnsi"/>
          <w:b/>
          <w:bCs/>
          <w:sz w:val="24"/>
          <w:szCs w:val="24"/>
        </w:rPr>
        <w:t xml:space="preserve"> Name and </w:t>
      </w:r>
      <w:r w:rsidR="006E6D61" w:rsidRPr="001571ED">
        <w:rPr>
          <w:rFonts w:cstheme="minorHAnsi"/>
          <w:b/>
          <w:bCs/>
          <w:sz w:val="24"/>
          <w:szCs w:val="24"/>
        </w:rPr>
        <w:t>Thesis Title</w:t>
      </w:r>
      <w:r w:rsidR="0012259F" w:rsidRPr="001571ED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896"/>
        <w:gridCol w:w="7179"/>
      </w:tblGrid>
      <w:tr w:rsidR="0011777B" w:rsidRPr="001571ED" w14:paraId="15DFE892" w14:textId="77777777" w:rsidTr="002C0268">
        <w:tc>
          <w:tcPr>
            <w:tcW w:w="2896" w:type="dxa"/>
            <w:shd w:val="clear" w:color="auto" w:fill="F2F2F2" w:themeFill="background1" w:themeFillShade="F2"/>
          </w:tcPr>
          <w:p w14:paraId="55B1F2AD" w14:textId="77777777" w:rsidR="0011777B" w:rsidRPr="001571ED" w:rsidRDefault="0011777B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Name:</w:t>
            </w:r>
          </w:p>
        </w:tc>
        <w:tc>
          <w:tcPr>
            <w:tcW w:w="7179" w:type="dxa"/>
          </w:tcPr>
          <w:p w14:paraId="26B7B436" w14:textId="4A4E7764" w:rsidR="0011777B" w:rsidRPr="001571ED" w:rsidRDefault="0011777B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11777B" w:rsidRPr="001571ED" w14:paraId="7AE3939B" w14:textId="77777777" w:rsidTr="002C0268">
        <w:tc>
          <w:tcPr>
            <w:tcW w:w="2896" w:type="dxa"/>
            <w:shd w:val="clear" w:color="auto" w:fill="F2F2F2" w:themeFill="background1" w:themeFillShade="F2"/>
          </w:tcPr>
          <w:p w14:paraId="49E9E8BA" w14:textId="603F4684" w:rsidR="0011777B" w:rsidRPr="001571ED" w:rsidRDefault="004C03C6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Thesis Title</w:t>
            </w:r>
            <w:r w:rsidR="0011777B" w:rsidRPr="001571E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179" w:type="dxa"/>
          </w:tcPr>
          <w:p w14:paraId="2D92108C" w14:textId="4C88E9A1" w:rsidR="0011777B" w:rsidRPr="001571ED" w:rsidRDefault="0011777B" w:rsidP="008F367D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4C03C6" w:rsidRPr="001571ED" w14:paraId="7A4AE4F7" w14:textId="77777777" w:rsidTr="002C0268">
        <w:tc>
          <w:tcPr>
            <w:tcW w:w="2896" w:type="dxa"/>
            <w:shd w:val="clear" w:color="auto" w:fill="F2F2F2" w:themeFill="background1" w:themeFillShade="F2"/>
          </w:tcPr>
          <w:p w14:paraId="20DCAE5E" w14:textId="166D4DC2" w:rsidR="004C03C6" w:rsidRPr="001571ED" w:rsidRDefault="004C03C6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ate</w:t>
            </w:r>
            <w:r w:rsidR="00CE5681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 of </w:t>
            </w:r>
            <w:r w:rsidR="002C0268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final </w:t>
            </w:r>
            <w:r w:rsidR="003210B5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submission</w:t>
            </w:r>
          </w:p>
        </w:tc>
        <w:tc>
          <w:tcPr>
            <w:tcW w:w="7179" w:type="dxa"/>
          </w:tcPr>
          <w:p w14:paraId="4D1A0551" w14:textId="77777777" w:rsidR="004C03C6" w:rsidRPr="001571ED" w:rsidRDefault="004C03C6" w:rsidP="008F367D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</w:tbl>
    <w:p w14:paraId="51AF7860" w14:textId="18300934" w:rsidR="00F52433" w:rsidRDefault="00F52433" w:rsidP="00F5243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E8B5B64" w14:textId="77777777" w:rsidR="00F52433" w:rsidRPr="00290BFE" w:rsidRDefault="00F52433" w:rsidP="00F5243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75"/>
      </w:tblGrid>
      <w:tr w:rsidR="00F52433" w:rsidRPr="001571ED" w14:paraId="584125AB" w14:textId="77777777" w:rsidTr="00F52433">
        <w:tc>
          <w:tcPr>
            <w:tcW w:w="10075" w:type="dxa"/>
          </w:tcPr>
          <w:p w14:paraId="6ED5111E" w14:textId="392DFF7E" w:rsidR="00F52433" w:rsidRDefault="00F52433" w:rsidP="00F52433">
            <w:pPr>
              <w:spacing w:line="360" w:lineRule="auto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F52433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This </w:t>
            </w:r>
            <w:r w:rsidR="003210B5" w:rsidRPr="00F52433">
              <w:rPr>
                <w:rFonts w:asciiTheme="minorHAnsi" w:hAnsiTheme="minorHAnsi"/>
                <w:b/>
                <w:bCs/>
                <w:sz w:val="24"/>
                <w:szCs w:val="24"/>
              </w:rPr>
              <w:t>Thesis is</w:t>
            </w:r>
            <w:r w:rsidRPr="00F52433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 submitted for the partial fulfilment of the requirements of the degree of MSc </w:t>
            </w:r>
          </w:p>
          <w:p w14:paraId="386D824F" w14:textId="13E716A0" w:rsidR="00F52433" w:rsidRDefault="00F52433" w:rsidP="00F52433">
            <w:pPr>
              <w:spacing w:line="36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</w:rPr>
              <w:t>-------------------------------------------------</w:t>
            </w:r>
            <w:r w:rsidRPr="00F52433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 </w:t>
            </w:r>
          </w:p>
          <w:p w14:paraId="197929B1" w14:textId="5224F6B1" w:rsidR="00F52433" w:rsidRPr="00475536" w:rsidRDefault="00F52433" w:rsidP="00475536">
            <w:pPr>
              <w:spacing w:line="36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F52433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offered by Ajman University </w:t>
            </w:r>
          </w:p>
        </w:tc>
      </w:tr>
    </w:tbl>
    <w:p w14:paraId="05DDC877" w14:textId="7054B322" w:rsidR="00F52433" w:rsidRPr="00290BFE" w:rsidRDefault="00F52433" w:rsidP="00F5243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0440" w:type="dxa"/>
        <w:tblInd w:w="-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40"/>
      </w:tblGrid>
      <w:tr w:rsidR="00F52433" w:rsidRPr="00290BFE" w14:paraId="4A705BD6" w14:textId="77777777" w:rsidTr="00F52433">
        <w:tc>
          <w:tcPr>
            <w:tcW w:w="10440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757A3C4B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6D68040D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52433">
              <w:rPr>
                <w:rFonts w:cstheme="minorHAnsi"/>
                <w:b/>
                <w:bCs/>
                <w:sz w:val="24"/>
                <w:szCs w:val="24"/>
              </w:rPr>
              <w:t xml:space="preserve">Supervisor’s </w:t>
            </w:r>
            <w:proofErr w:type="gramStart"/>
            <w:r w:rsidRPr="00F52433">
              <w:rPr>
                <w:rFonts w:cstheme="minorHAnsi"/>
                <w:b/>
                <w:bCs/>
                <w:sz w:val="24"/>
                <w:szCs w:val="24"/>
              </w:rPr>
              <w:t>signature</w:t>
            </w:r>
            <w:r w:rsidRPr="00F52433">
              <w:rPr>
                <w:rFonts w:cstheme="minorHAnsi"/>
                <w:sz w:val="24"/>
                <w:szCs w:val="24"/>
              </w:rPr>
              <w:t>:…</w:t>
            </w:r>
            <w:proofErr w:type="gramEnd"/>
            <w:r w:rsidRPr="00F52433">
              <w:rPr>
                <w:rFonts w:cstheme="minorHAnsi"/>
                <w:sz w:val="24"/>
                <w:szCs w:val="24"/>
              </w:rPr>
              <w:t>…………………………………….</w:t>
            </w:r>
          </w:p>
        </w:tc>
      </w:tr>
      <w:tr w:rsidR="00F52433" w:rsidRPr="00290BFE" w14:paraId="1247721D" w14:textId="77777777" w:rsidTr="00F52433">
        <w:tc>
          <w:tcPr>
            <w:tcW w:w="10440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537FF6FC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52433">
              <w:rPr>
                <w:rFonts w:cstheme="minorHAnsi"/>
                <w:sz w:val="24"/>
                <w:szCs w:val="24"/>
              </w:rPr>
              <w:t xml:space="preserve">   </w:t>
            </w:r>
          </w:p>
          <w:p w14:paraId="6F32FE01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52433">
              <w:rPr>
                <w:rFonts w:cstheme="minorHAnsi"/>
                <w:sz w:val="24"/>
                <w:szCs w:val="24"/>
              </w:rPr>
              <w:t xml:space="preserve"> </w:t>
            </w:r>
            <w:r w:rsidRPr="00F52433">
              <w:rPr>
                <w:rFonts w:cstheme="minorHAnsi"/>
                <w:b/>
                <w:bCs/>
                <w:sz w:val="24"/>
                <w:szCs w:val="24"/>
              </w:rPr>
              <w:t xml:space="preserve">Co-Supervisor’s </w:t>
            </w:r>
            <w:proofErr w:type="gramStart"/>
            <w:r w:rsidRPr="00F52433">
              <w:rPr>
                <w:rFonts w:cstheme="minorHAnsi"/>
                <w:b/>
                <w:bCs/>
                <w:sz w:val="24"/>
                <w:szCs w:val="24"/>
              </w:rPr>
              <w:t>signature</w:t>
            </w:r>
            <w:r w:rsidRPr="00F52433">
              <w:rPr>
                <w:rFonts w:cstheme="minorHAnsi"/>
                <w:sz w:val="24"/>
                <w:szCs w:val="24"/>
              </w:rPr>
              <w:t>:…</w:t>
            </w:r>
            <w:proofErr w:type="gramEnd"/>
            <w:r w:rsidRPr="00F52433">
              <w:rPr>
                <w:rFonts w:cstheme="minorHAnsi"/>
                <w:sz w:val="24"/>
                <w:szCs w:val="24"/>
              </w:rPr>
              <w:t>…………………………………….</w:t>
            </w:r>
          </w:p>
        </w:tc>
      </w:tr>
      <w:tr w:rsidR="00F52433" w:rsidRPr="00290BFE" w14:paraId="283C3B54" w14:textId="77777777" w:rsidTr="00F52433">
        <w:tc>
          <w:tcPr>
            <w:tcW w:w="10440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59F17EDA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209C5381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52433">
              <w:rPr>
                <w:rFonts w:cstheme="minorHAnsi"/>
                <w:b/>
                <w:bCs/>
                <w:sz w:val="24"/>
                <w:szCs w:val="24"/>
              </w:rPr>
              <w:t>Examiner’s signature</w:t>
            </w:r>
            <w:r w:rsidRPr="00F52433">
              <w:rPr>
                <w:rFonts w:cstheme="minorHAnsi"/>
                <w:sz w:val="24"/>
                <w:szCs w:val="24"/>
              </w:rPr>
              <w:t>: ……………………………………….</w:t>
            </w:r>
          </w:p>
        </w:tc>
      </w:tr>
      <w:tr w:rsidR="00F52433" w:rsidRPr="00290BFE" w14:paraId="4CBD40BE" w14:textId="77777777" w:rsidTr="00F52433">
        <w:tc>
          <w:tcPr>
            <w:tcW w:w="10440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29BCD996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4CF421B0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52433">
              <w:rPr>
                <w:rFonts w:cstheme="minorHAnsi"/>
                <w:b/>
                <w:bCs/>
                <w:sz w:val="24"/>
                <w:szCs w:val="24"/>
              </w:rPr>
              <w:t>Examiner’s signature</w:t>
            </w:r>
            <w:r w:rsidRPr="00F52433">
              <w:rPr>
                <w:rFonts w:cstheme="minorHAnsi"/>
                <w:sz w:val="24"/>
                <w:szCs w:val="24"/>
              </w:rPr>
              <w:t>: ……………………………………….</w:t>
            </w:r>
          </w:p>
        </w:tc>
      </w:tr>
      <w:tr w:rsidR="00F52433" w:rsidRPr="00290BFE" w14:paraId="59557074" w14:textId="77777777" w:rsidTr="00F52433">
        <w:tc>
          <w:tcPr>
            <w:tcW w:w="10440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136990C4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53E37D94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52433">
              <w:rPr>
                <w:rFonts w:cstheme="minorHAnsi"/>
                <w:b/>
                <w:bCs/>
                <w:sz w:val="24"/>
                <w:szCs w:val="24"/>
              </w:rPr>
              <w:t>Dean’s signature</w:t>
            </w:r>
            <w:r w:rsidRPr="00F52433">
              <w:rPr>
                <w:rFonts w:cstheme="minorHAnsi"/>
                <w:sz w:val="24"/>
                <w:szCs w:val="24"/>
              </w:rPr>
              <w:t>: …………………………………………...</w:t>
            </w:r>
          </w:p>
        </w:tc>
      </w:tr>
    </w:tbl>
    <w:p w14:paraId="537E8E60" w14:textId="63DA72B6" w:rsidR="0012259F" w:rsidRPr="001571ED" w:rsidRDefault="0012259F" w:rsidP="002C0268">
      <w:pPr>
        <w:tabs>
          <w:tab w:val="left" w:pos="360"/>
        </w:tabs>
        <w:spacing w:before="120" w:after="120" w:line="240" w:lineRule="auto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</w:p>
    <w:sectPr w:rsidR="0012259F" w:rsidRPr="001571ED" w:rsidSect="00512540">
      <w:footerReference w:type="default" r:id="rId9"/>
      <w:endnotePr>
        <w:numFmt w:val="lowerLetter"/>
      </w:endnotePr>
      <w:pgSz w:w="11906" w:h="16838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C679E2" w14:textId="77777777" w:rsidR="00A80430" w:rsidRDefault="00A80430" w:rsidP="0012259F">
      <w:pPr>
        <w:spacing w:after="0" w:line="240" w:lineRule="auto"/>
      </w:pPr>
      <w:r>
        <w:separator/>
      </w:r>
    </w:p>
  </w:endnote>
  <w:endnote w:type="continuationSeparator" w:id="0">
    <w:p w14:paraId="29D09BF7" w14:textId="77777777" w:rsidR="00A80430" w:rsidRDefault="00A80430" w:rsidP="001225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EEE7A" w14:textId="6B3BED35" w:rsidR="00AC409F" w:rsidRPr="00914FF3" w:rsidRDefault="00AC409F" w:rsidP="002B3F39">
    <w:pPr>
      <w:pStyle w:val="Footer"/>
      <w:pBdr>
        <w:top w:val="single" w:sz="8" w:space="1" w:color="auto"/>
      </w:pBdr>
      <w:jc w:val="right"/>
    </w:pPr>
    <w:r>
      <w:t>Pa</w:t>
    </w:r>
    <w:r w:rsidRPr="00914FF3">
      <w:t>g</w:t>
    </w:r>
    <w:r>
      <w:t>e</w:t>
    </w:r>
    <w:r w:rsidRPr="00914FF3">
      <w:t xml:space="preserve"> </w:t>
    </w:r>
    <w:r w:rsidRPr="00914FF3">
      <w:fldChar w:fldCharType="begin"/>
    </w:r>
    <w:r w:rsidRPr="00914FF3">
      <w:instrText xml:space="preserve"> PAGE  \* Arabic </w:instrText>
    </w:r>
    <w:r w:rsidRPr="00914FF3">
      <w:fldChar w:fldCharType="separate"/>
    </w:r>
    <w:r w:rsidR="0009311D">
      <w:rPr>
        <w:noProof/>
      </w:rPr>
      <w:t>1</w:t>
    </w:r>
    <w:r w:rsidRPr="00914FF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5A53E5" w14:textId="77777777" w:rsidR="00A80430" w:rsidRDefault="00A80430" w:rsidP="0012259F">
      <w:pPr>
        <w:spacing w:after="0" w:line="240" w:lineRule="auto"/>
      </w:pPr>
      <w:r>
        <w:separator/>
      </w:r>
    </w:p>
  </w:footnote>
  <w:footnote w:type="continuationSeparator" w:id="0">
    <w:p w14:paraId="0934B909" w14:textId="77777777" w:rsidR="00A80430" w:rsidRDefault="00A80430" w:rsidP="001225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76849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03E938A7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" w15:restartNumberingAfterBreak="0">
    <w:nsid w:val="04AE2B86"/>
    <w:multiLevelType w:val="hybridMultilevel"/>
    <w:tmpl w:val="E3747E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B0CC8"/>
    <w:multiLevelType w:val="hybridMultilevel"/>
    <w:tmpl w:val="15965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8E2CA1"/>
    <w:multiLevelType w:val="hybridMultilevel"/>
    <w:tmpl w:val="AFF26244"/>
    <w:lvl w:ilvl="0" w:tplc="421E01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91A21D8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6" w15:restartNumberingAfterBreak="0">
    <w:nsid w:val="1C4B0D95"/>
    <w:multiLevelType w:val="hybridMultilevel"/>
    <w:tmpl w:val="81308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E7959"/>
    <w:multiLevelType w:val="hybridMultilevel"/>
    <w:tmpl w:val="90F0B830"/>
    <w:lvl w:ilvl="0" w:tplc="A50C25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D461B5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9" w15:restartNumberingAfterBreak="0">
    <w:nsid w:val="218943B2"/>
    <w:multiLevelType w:val="hybridMultilevel"/>
    <w:tmpl w:val="8DBAB956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lvlText w:val="%3."/>
      <w:lvlJc w:val="right"/>
      <w:pPr>
        <w:ind w:left="2586" w:hanging="180"/>
      </w:pPr>
    </w:lvl>
    <w:lvl w:ilvl="3" w:tplc="0409000F">
      <w:start w:val="1"/>
      <w:numFmt w:val="decimal"/>
      <w:lvlText w:val="%4."/>
      <w:lvlJc w:val="left"/>
      <w:pPr>
        <w:ind w:left="3306" w:hanging="360"/>
      </w:pPr>
    </w:lvl>
    <w:lvl w:ilvl="4" w:tplc="04090019">
      <w:start w:val="1"/>
      <w:numFmt w:val="lowerLetter"/>
      <w:lvlText w:val="%5."/>
      <w:lvlJc w:val="left"/>
      <w:pPr>
        <w:ind w:left="4026" w:hanging="360"/>
      </w:pPr>
    </w:lvl>
    <w:lvl w:ilvl="5" w:tplc="0409001B">
      <w:start w:val="1"/>
      <w:numFmt w:val="lowerRoman"/>
      <w:lvlText w:val="%6."/>
      <w:lvlJc w:val="right"/>
      <w:pPr>
        <w:ind w:left="4746" w:hanging="180"/>
      </w:pPr>
    </w:lvl>
    <w:lvl w:ilvl="6" w:tplc="0409000F">
      <w:start w:val="1"/>
      <w:numFmt w:val="decimal"/>
      <w:lvlText w:val="%7."/>
      <w:lvlJc w:val="left"/>
      <w:pPr>
        <w:ind w:left="5466" w:hanging="360"/>
      </w:pPr>
    </w:lvl>
    <w:lvl w:ilvl="7" w:tplc="04090019">
      <w:start w:val="1"/>
      <w:numFmt w:val="lowerLetter"/>
      <w:lvlText w:val="%8."/>
      <w:lvlJc w:val="left"/>
      <w:pPr>
        <w:ind w:left="6186" w:hanging="360"/>
      </w:pPr>
    </w:lvl>
    <w:lvl w:ilvl="8" w:tplc="0409001B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23B807F6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1" w15:restartNumberingAfterBreak="0">
    <w:nsid w:val="2F8C513C"/>
    <w:multiLevelType w:val="hybridMultilevel"/>
    <w:tmpl w:val="B954695C"/>
    <w:lvl w:ilvl="0" w:tplc="A1B64A6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7FEE553E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929B9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3" w15:restartNumberingAfterBreak="0">
    <w:nsid w:val="3B394AE4"/>
    <w:multiLevelType w:val="hybridMultilevel"/>
    <w:tmpl w:val="7F5698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65271B"/>
    <w:multiLevelType w:val="hybridMultilevel"/>
    <w:tmpl w:val="CF7453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5" w15:restartNumberingAfterBreak="0">
    <w:nsid w:val="790C21D1"/>
    <w:multiLevelType w:val="hybridMultilevel"/>
    <w:tmpl w:val="B954695C"/>
    <w:lvl w:ilvl="0" w:tplc="A1B64A6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7FEE553E">
      <w:start w:val="1"/>
      <w:numFmt w:val="lowerLetter"/>
      <w:lvlText w:val="%2."/>
      <w:lvlJc w:val="left"/>
      <w:pPr>
        <w:ind w:left="72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111A1B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7" w15:restartNumberingAfterBreak="0">
    <w:nsid w:val="7BA23BDD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num w:numId="1">
    <w:abstractNumId w:val="3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5"/>
  </w:num>
  <w:num w:numId="7">
    <w:abstractNumId w:val="10"/>
  </w:num>
  <w:num w:numId="8">
    <w:abstractNumId w:val="17"/>
  </w:num>
  <w:num w:numId="9">
    <w:abstractNumId w:val="12"/>
  </w:num>
  <w:num w:numId="10">
    <w:abstractNumId w:val="16"/>
  </w:num>
  <w:num w:numId="11">
    <w:abstractNumId w:val="0"/>
  </w:num>
  <w:num w:numId="12">
    <w:abstractNumId w:val="8"/>
  </w:num>
  <w:num w:numId="13">
    <w:abstractNumId w:val="14"/>
  </w:num>
  <w:num w:numId="14">
    <w:abstractNumId w:val="11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defaultTabStop w:val="720"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MjU1NzSyNLE0NLBU0lEKTi0uzszPAykwrgUAGlzKYCwAAAA="/>
  </w:docVars>
  <w:rsids>
    <w:rsidRoot w:val="0012259F"/>
    <w:rsid w:val="00006C36"/>
    <w:rsid w:val="00025B48"/>
    <w:rsid w:val="0009311D"/>
    <w:rsid w:val="000A17BE"/>
    <w:rsid w:val="0011777B"/>
    <w:rsid w:val="0012259F"/>
    <w:rsid w:val="001571ED"/>
    <w:rsid w:val="00190404"/>
    <w:rsid w:val="001C1443"/>
    <w:rsid w:val="001F644B"/>
    <w:rsid w:val="00201C78"/>
    <w:rsid w:val="00292CAB"/>
    <w:rsid w:val="002B3F39"/>
    <w:rsid w:val="002C0268"/>
    <w:rsid w:val="003210B5"/>
    <w:rsid w:val="00325335"/>
    <w:rsid w:val="003B3490"/>
    <w:rsid w:val="0041031A"/>
    <w:rsid w:val="00414582"/>
    <w:rsid w:val="00416E1D"/>
    <w:rsid w:val="00436CFB"/>
    <w:rsid w:val="00442E3A"/>
    <w:rsid w:val="0045211D"/>
    <w:rsid w:val="00471060"/>
    <w:rsid w:val="00475536"/>
    <w:rsid w:val="004A50FB"/>
    <w:rsid w:val="004C03C6"/>
    <w:rsid w:val="004E48C0"/>
    <w:rsid w:val="0051181E"/>
    <w:rsid w:val="00512540"/>
    <w:rsid w:val="0059778B"/>
    <w:rsid w:val="005D3082"/>
    <w:rsid w:val="00625BB1"/>
    <w:rsid w:val="00637B8E"/>
    <w:rsid w:val="00642BC6"/>
    <w:rsid w:val="006D31A5"/>
    <w:rsid w:val="006E6D61"/>
    <w:rsid w:val="00700F07"/>
    <w:rsid w:val="00704030"/>
    <w:rsid w:val="007831EC"/>
    <w:rsid w:val="007D0844"/>
    <w:rsid w:val="007F1833"/>
    <w:rsid w:val="007F3D6F"/>
    <w:rsid w:val="00830CE0"/>
    <w:rsid w:val="00864868"/>
    <w:rsid w:val="008C6791"/>
    <w:rsid w:val="008F367D"/>
    <w:rsid w:val="00911BA0"/>
    <w:rsid w:val="00935D2E"/>
    <w:rsid w:val="0097438D"/>
    <w:rsid w:val="009A3EE3"/>
    <w:rsid w:val="009A63E2"/>
    <w:rsid w:val="00A3200C"/>
    <w:rsid w:val="00A80430"/>
    <w:rsid w:val="00A83707"/>
    <w:rsid w:val="00A96A70"/>
    <w:rsid w:val="00A975F7"/>
    <w:rsid w:val="00AA0519"/>
    <w:rsid w:val="00AB59E8"/>
    <w:rsid w:val="00AC409F"/>
    <w:rsid w:val="00AE122E"/>
    <w:rsid w:val="00AF7C2B"/>
    <w:rsid w:val="00BA3FB8"/>
    <w:rsid w:val="00BB060F"/>
    <w:rsid w:val="00BC2978"/>
    <w:rsid w:val="00BC4705"/>
    <w:rsid w:val="00BC75F2"/>
    <w:rsid w:val="00C77C81"/>
    <w:rsid w:val="00CE5681"/>
    <w:rsid w:val="00D14B73"/>
    <w:rsid w:val="00D576F4"/>
    <w:rsid w:val="00D92AA2"/>
    <w:rsid w:val="00DA54A8"/>
    <w:rsid w:val="00DB1EDB"/>
    <w:rsid w:val="00DD10B3"/>
    <w:rsid w:val="00DD2B0D"/>
    <w:rsid w:val="00E0734D"/>
    <w:rsid w:val="00E2012E"/>
    <w:rsid w:val="00E2071F"/>
    <w:rsid w:val="00E26D76"/>
    <w:rsid w:val="00E72370"/>
    <w:rsid w:val="00E77D18"/>
    <w:rsid w:val="00F27334"/>
    <w:rsid w:val="00F36A9C"/>
    <w:rsid w:val="00F52433"/>
    <w:rsid w:val="00F96BA6"/>
    <w:rsid w:val="00FB3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2160A"/>
  <w15:chartTrackingRefBased/>
  <w15:docId w15:val="{4178CD2A-E20A-4BF1-B1BA-45C733C45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59F"/>
    <w:rPr>
      <w:lang w:bidi="ar-A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25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59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AE"/>
    </w:rPr>
  </w:style>
  <w:style w:type="paragraph" w:styleId="Footer">
    <w:name w:val="footer"/>
    <w:basedOn w:val="Normal"/>
    <w:link w:val="FooterChar"/>
    <w:uiPriority w:val="99"/>
    <w:unhideWhenUsed/>
    <w:rsid w:val="001225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59F"/>
    <w:rPr>
      <w:lang w:bidi="ar-AE"/>
    </w:rPr>
  </w:style>
  <w:style w:type="paragraph" w:styleId="ListParagraph">
    <w:name w:val="List Paragraph"/>
    <w:basedOn w:val="Normal"/>
    <w:uiPriority w:val="34"/>
    <w:qFormat/>
    <w:rsid w:val="0012259F"/>
    <w:pPr>
      <w:spacing w:line="256" w:lineRule="auto"/>
      <w:ind w:left="720"/>
      <w:contextualSpacing/>
    </w:pPr>
  </w:style>
  <w:style w:type="table" w:styleId="TableGrid">
    <w:name w:val="Table Grid"/>
    <w:basedOn w:val="TableNormal"/>
    <w:rsid w:val="001225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2259F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25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259F"/>
    <w:rPr>
      <w:sz w:val="20"/>
      <w:szCs w:val="20"/>
      <w:lang w:bidi="ar-AE"/>
    </w:rPr>
  </w:style>
  <w:style w:type="character" w:styleId="FootnoteReference">
    <w:name w:val="footnote reference"/>
    <w:basedOn w:val="DefaultParagraphFont"/>
    <w:uiPriority w:val="99"/>
    <w:semiHidden/>
    <w:unhideWhenUsed/>
    <w:rsid w:val="0012259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B3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3F39"/>
    <w:rPr>
      <w:lang w:bidi="ar-AE"/>
    </w:rPr>
  </w:style>
  <w:style w:type="paragraph" w:styleId="BodyTextIndent2">
    <w:name w:val="Body Text Indent 2"/>
    <w:basedOn w:val="Normal"/>
    <w:link w:val="BodyTextIndent2Char"/>
    <w:semiHidden/>
    <w:rsid w:val="00442E3A"/>
    <w:pPr>
      <w:spacing w:after="0" w:line="240" w:lineRule="auto"/>
      <w:ind w:left="360"/>
    </w:pPr>
    <w:rPr>
      <w:rFonts w:ascii="Times New Roman" w:eastAsia="Times New Roman" w:hAnsi="Times New Roman" w:cs="Traditional Arabic"/>
      <w:noProof/>
      <w:sz w:val="24"/>
      <w:szCs w:val="20"/>
      <w:lang w:bidi="ar-SA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442E3A"/>
    <w:rPr>
      <w:rFonts w:ascii="Times New Roman" w:eastAsia="Times New Roman" w:hAnsi="Times New Roman" w:cs="Traditional Arabic"/>
      <w:noProof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416E1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6E1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2B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B0D"/>
    <w:rPr>
      <w:rFonts w:ascii="Segoe UI" w:hAnsi="Segoe UI" w:cs="Segoe UI"/>
      <w:sz w:val="18"/>
      <w:szCs w:val="18"/>
      <w:lang w:bidi="ar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8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40C87-6072-44A7-A073-6657392DD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a Wahid</dc:creator>
  <cp:keywords/>
  <dc:description/>
  <cp:lastModifiedBy>Tamer Elshandidy</cp:lastModifiedBy>
  <cp:revision>8</cp:revision>
  <cp:lastPrinted>2019-09-01T06:54:00Z</cp:lastPrinted>
  <dcterms:created xsi:type="dcterms:W3CDTF">2020-09-12T11:02:00Z</dcterms:created>
  <dcterms:modified xsi:type="dcterms:W3CDTF">2020-10-09T15:22:00Z</dcterms:modified>
</cp:coreProperties>
</file>